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0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3"/>
        <w:gridCol w:w="1223"/>
        <w:gridCol w:w="1827"/>
        <w:gridCol w:w="1473"/>
        <w:gridCol w:w="1473"/>
        <w:gridCol w:w="1473"/>
        <w:gridCol w:w="1476"/>
      </w:tblGrid>
      <w:tr w:rsidR="00754465" w:rsidRPr="0072471F" w14:paraId="36266FC8" w14:textId="77777777" w:rsidTr="00784719">
        <w:trPr>
          <w:trHeight w:val="705"/>
        </w:trPr>
        <w:tc>
          <w:tcPr>
            <w:tcW w:w="14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30D995CF" w14:textId="3E8833E9" w:rsidR="00754465" w:rsidRPr="0072471F" w:rsidRDefault="00754465" w:rsidP="0002130F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eastAsia="en-GB"/>
              </w:rPr>
            </w:pPr>
          </w:p>
        </w:tc>
        <w:tc>
          <w:tcPr>
            <w:tcW w:w="12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2654F45A" w14:textId="77777777" w:rsidR="00754465" w:rsidRPr="0072471F" w:rsidRDefault="00754465" w:rsidP="0002130F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eastAsia="en-GB"/>
              </w:rPr>
            </w:pPr>
            <w:r w:rsidRPr="0072471F">
              <w:rPr>
                <w:rFonts w:ascii="Calibri Light" w:hAnsi="Calibri Light" w:cs="Calibri Light"/>
                <w:b/>
                <w:bCs/>
                <w:sz w:val="20"/>
                <w:szCs w:val="20"/>
                <w:lang w:val="en-US" w:eastAsia="en-GB"/>
              </w:rPr>
              <w:t>Frequency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72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242EE57B" w14:textId="77777777" w:rsidR="00754465" w:rsidRPr="0072471F" w:rsidRDefault="00754465" w:rsidP="0002130F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eastAsia="en-GB"/>
              </w:rPr>
            </w:pPr>
            <w:r w:rsidRPr="0072471F">
              <w:rPr>
                <w:rFonts w:ascii="Calibri Light" w:hAnsi="Calibri Light" w:cs="Calibri Light"/>
                <w:b/>
                <w:bCs/>
                <w:sz w:val="20"/>
                <w:szCs w:val="20"/>
                <w:lang w:val="en-US" w:eastAsia="en-GB"/>
              </w:rPr>
              <w:t>Action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</w:tc>
      </w:tr>
      <w:tr w:rsidR="00754465" w:rsidRPr="0072471F" w14:paraId="5D014D45" w14:textId="77777777" w:rsidTr="00784719">
        <w:trPr>
          <w:trHeight w:val="7059"/>
        </w:trPr>
        <w:tc>
          <w:tcPr>
            <w:tcW w:w="146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117DC064" w14:textId="4EDCBD93" w:rsidR="00C7073E" w:rsidRDefault="00C7073E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lang w:val="en-US" w:eastAsia="en-GB"/>
              </w:rPr>
            </w:pPr>
            <w:r>
              <w:rPr>
                <w:rFonts w:asciiTheme="majorHAnsi" w:hAnsiTheme="majorHAnsi" w:cstheme="majorHAnsi"/>
                <w:b/>
                <w:bCs/>
                <w:lang w:val="en-US" w:eastAsia="en-GB"/>
              </w:rPr>
              <w:t>Classrooms &amp; Learning Spaces</w:t>
            </w:r>
          </w:p>
          <w:p w14:paraId="63B8779C" w14:textId="77777777" w:rsidR="00C7073E" w:rsidRDefault="00C7073E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lang w:val="en-US" w:eastAsia="en-GB"/>
              </w:rPr>
            </w:pPr>
          </w:p>
          <w:p w14:paraId="29FBD0B2" w14:textId="204A76B3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lang w:val="en-US" w:eastAsia="en-GB"/>
              </w:rPr>
            </w:pPr>
            <w:r w:rsidRPr="00784719">
              <w:rPr>
                <w:rFonts w:asciiTheme="majorHAnsi" w:hAnsiTheme="majorHAnsi" w:cstheme="majorHAnsi"/>
                <w:b/>
                <w:bCs/>
                <w:lang w:val="en-US" w:eastAsia="en-GB"/>
              </w:rPr>
              <w:t>Bottom of   Class 3 stairs</w:t>
            </w:r>
          </w:p>
          <w:p w14:paraId="320FF723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lang w:val="en-US" w:eastAsia="en-GB"/>
              </w:rPr>
            </w:pPr>
          </w:p>
          <w:p w14:paraId="3C81F6E2" w14:textId="2988C41F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Bronte Room</w:t>
            </w:r>
          </w:p>
          <w:p w14:paraId="7ED89AE5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6F72C17F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Corridors</w:t>
            </w:r>
          </w:p>
          <w:p w14:paraId="6B9AF95B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69C1E74C" w14:textId="335D071A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Pupil Toilets</w:t>
            </w:r>
          </w:p>
          <w:p w14:paraId="12E651C8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4ED33E8D" w14:textId="28DC1743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Offices</w:t>
            </w:r>
          </w:p>
          <w:p w14:paraId="1E752242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19138F4D" w14:textId="0EB00B4E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Staffroom</w:t>
            </w:r>
          </w:p>
          <w:p w14:paraId="12AE7433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1E6D3BEA" w14:textId="49AC793B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Staff Toilet</w:t>
            </w:r>
          </w:p>
          <w:p w14:paraId="78B3A8D1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5FA049A9" w14:textId="4F6AD1DC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Library</w:t>
            </w:r>
          </w:p>
          <w:p w14:paraId="5001D264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4E37D81E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 xml:space="preserve">Stairs to </w:t>
            </w:r>
          </w:p>
          <w:p w14:paraId="2336C771" w14:textId="70F12EA0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Staffroom</w:t>
            </w:r>
          </w:p>
          <w:p w14:paraId="6F96AA55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4E46ED38" w14:textId="77777777" w:rsidR="00754465" w:rsidRPr="00784719" w:rsidRDefault="00754465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Main porch</w:t>
            </w:r>
          </w:p>
          <w:p w14:paraId="424BCDD8" w14:textId="77777777" w:rsidR="00784719" w:rsidRPr="00784719" w:rsidRDefault="00784719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</w:p>
          <w:p w14:paraId="25B28288" w14:textId="28FD8ABD" w:rsidR="00784719" w:rsidRPr="00784719" w:rsidRDefault="00784719" w:rsidP="00754465">
            <w:pPr>
              <w:spacing w:after="0" w:line="240" w:lineRule="auto"/>
              <w:jc w:val="center"/>
              <w:textAlignment w:val="baseline"/>
              <w:rPr>
                <w:rFonts w:asciiTheme="majorHAnsi" w:hAnsiTheme="majorHAnsi" w:cstheme="majorHAnsi"/>
                <w:b/>
                <w:lang w:eastAsia="en-GB"/>
              </w:rPr>
            </w:pPr>
            <w:r w:rsidRPr="00784719">
              <w:rPr>
                <w:rFonts w:asciiTheme="majorHAnsi" w:hAnsiTheme="majorHAnsi" w:cstheme="majorHAnsi"/>
                <w:b/>
                <w:lang w:eastAsia="en-GB"/>
              </w:rPr>
              <w:t>Yards and around school</w:t>
            </w:r>
          </w:p>
        </w:tc>
        <w:tc>
          <w:tcPr>
            <w:tcW w:w="12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vAlign w:val="center"/>
            <w:hideMark/>
          </w:tcPr>
          <w:p w14:paraId="4C4666A2" w14:textId="77777777" w:rsidR="00754465" w:rsidRPr="0072471F" w:rsidRDefault="00754465" w:rsidP="0002130F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eastAsia="en-GB"/>
              </w:rPr>
            </w:pPr>
            <w:r w:rsidRPr="0072471F">
              <w:rPr>
                <w:rFonts w:ascii="Calibri Light" w:hAnsi="Calibri Light" w:cs="Calibri Light"/>
                <w:b/>
                <w:bCs/>
                <w:sz w:val="20"/>
                <w:szCs w:val="20"/>
                <w:lang w:val="en-US" w:eastAsia="en-GB"/>
              </w:rPr>
              <w:t>Daily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72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DC3CC7" w14:textId="77777777" w:rsidR="00754465" w:rsidRPr="00754465" w:rsidRDefault="00754465" w:rsidP="00754465">
            <w:pPr>
              <w:spacing w:after="0" w:line="240" w:lineRule="auto"/>
              <w:ind w:left="211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</w:pPr>
            <w:r w:rsidRPr="00754465"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  <w:t>All Areas – including toilets where applicable</w:t>
            </w:r>
          </w:p>
          <w:p w14:paraId="731475A8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Empty bin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72F2A64A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Vacuum all areas 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61E25340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Spot cleaning soiled areas of carpet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42A0AD85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et mop necessary floors 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292D970B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 glass in door and partition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55083EA9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ipe down sink areas and surroundings with disinfectant solution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3858C60B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ipe down door handles with disinfectant solution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40B25602" w14:textId="77777777" w:rsidR="00754465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 table top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and low cupboard/tray unit tops</w:t>
            </w:r>
          </w:p>
          <w:p w14:paraId="149A658B" w14:textId="77777777" w:rsidR="00754465" w:rsidRDefault="00754465" w:rsidP="00754465">
            <w:p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  <w:p w14:paraId="464380D4" w14:textId="77777777" w:rsidR="00754465" w:rsidRPr="00754465" w:rsidRDefault="00754465" w:rsidP="00754465">
            <w:pPr>
              <w:spacing w:after="0" w:line="240" w:lineRule="auto"/>
              <w:ind w:left="211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</w:pPr>
            <w:r w:rsidRPr="00754465"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  <w:t>Pupil Toilets</w:t>
            </w:r>
          </w:p>
          <w:p w14:paraId="70600A04" w14:textId="77777777" w:rsidR="00FA357B" w:rsidRPr="0072471F" w:rsidRDefault="00FA357B" w:rsidP="00FA357B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Thoroughly clean and disinfect toilets and urinal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2F6D1C56" w14:textId="77777777" w:rsidR="00FA357B" w:rsidRPr="0072471F" w:rsidRDefault="00FA357B" w:rsidP="00FA357B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 mirror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07E4E3D7" w14:textId="77777777" w:rsidR="00FA357B" w:rsidRPr="0072471F" w:rsidRDefault="00FA357B" w:rsidP="00FA357B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 sink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7305655A" w14:textId="77777777" w:rsidR="00FA357B" w:rsidRPr="0072471F" w:rsidRDefault="00FA357B" w:rsidP="00FA357B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 xml:space="preserve"> stainless steel and chrome surface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35915AB0" w14:textId="77777777" w:rsidR="00FA357B" w:rsidRDefault="00FA357B" w:rsidP="00FA357B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Spot wash walls and partitions 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71899D52" w14:textId="71A72DB5" w:rsidR="00754465" w:rsidRPr="00FA357B" w:rsidRDefault="00FA357B" w:rsidP="00FA357B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FA357B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et mop floors with disinfectant </w:t>
            </w:r>
            <w:r w:rsidRPr="00FA357B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25C7FCE4" w14:textId="77777777" w:rsidR="00FA357B" w:rsidRPr="00754465" w:rsidRDefault="00FA357B" w:rsidP="00FA357B">
            <w:pPr>
              <w:pStyle w:val="ListParagraph"/>
              <w:spacing w:after="0" w:line="240" w:lineRule="auto"/>
              <w:ind w:left="494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</w:pPr>
          </w:p>
          <w:p w14:paraId="02363EAC" w14:textId="2F1F157A" w:rsidR="00754465" w:rsidRPr="00754465" w:rsidRDefault="00754465" w:rsidP="00754465">
            <w:pPr>
              <w:pStyle w:val="ListParagraph"/>
              <w:spacing w:after="0" w:line="240" w:lineRule="auto"/>
              <w:ind w:left="211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  <w:t xml:space="preserve">Staff </w:t>
            </w:r>
            <w:r w:rsidRPr="00754465"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  <w:t>Toilets specific</w:t>
            </w:r>
          </w:p>
          <w:p w14:paraId="760EF04C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Thoroughly clean and disinfect toilets and urinal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36258D12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 mirror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59A1C6E0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 sink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2E576953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lean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 xml:space="preserve"> stainless steel and chrome surfaces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6A7068D8" w14:textId="77777777" w:rsidR="00754465" w:rsidRPr="0072471F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Spot wash walls and partitions 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2D17A30E" w14:textId="3BB00F71" w:rsidR="00754465" w:rsidRDefault="00754465" w:rsidP="00754465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et mop floors with disinfectant 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  <w:p w14:paraId="6C4D35E5" w14:textId="77777777" w:rsidR="00784719" w:rsidRDefault="00784719" w:rsidP="00784719">
            <w:pPr>
              <w:spacing w:after="0" w:line="240" w:lineRule="auto"/>
              <w:ind w:left="494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  <w:p w14:paraId="7ED72DBE" w14:textId="1FCF8D2A" w:rsidR="00784719" w:rsidRPr="00754465" w:rsidRDefault="00784719" w:rsidP="00784719">
            <w:pPr>
              <w:spacing w:after="0" w:line="240" w:lineRule="auto"/>
              <w:ind w:left="211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  <w:lang w:eastAsia="en-GB"/>
              </w:rPr>
              <w:t>Yard and school perimeter specific</w:t>
            </w:r>
          </w:p>
          <w:p w14:paraId="27928975" w14:textId="577503B5" w:rsidR="00784719" w:rsidRDefault="00784719" w:rsidP="00784719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Check equipment</w:t>
            </w:r>
          </w:p>
          <w:p w14:paraId="0AB7AA21" w14:textId="0BAA0E2A" w:rsidR="00784719" w:rsidRDefault="00784719" w:rsidP="00784719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Sweep debris and rubbish</w:t>
            </w:r>
          </w:p>
          <w:p w14:paraId="15EE28B4" w14:textId="651289C3" w:rsidR="00784719" w:rsidRPr="00784719" w:rsidRDefault="00784719" w:rsidP="00784719">
            <w:pPr>
              <w:numPr>
                <w:ilvl w:val="0"/>
                <w:numId w:val="29"/>
              </w:numPr>
              <w:spacing w:after="0" w:line="240" w:lineRule="auto"/>
              <w:ind w:left="494" w:hanging="283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Remove weeds from yard perimeter</w:t>
            </w:r>
          </w:p>
          <w:p w14:paraId="7573228C" w14:textId="3C94A200" w:rsidR="00784719" w:rsidRPr="0072471F" w:rsidRDefault="00784719" w:rsidP="00784719">
            <w:pPr>
              <w:spacing w:after="0" w:line="240" w:lineRule="auto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</w:tc>
      </w:tr>
      <w:tr w:rsidR="00754465" w:rsidRPr="0072471F" w14:paraId="5FDD8AA4" w14:textId="77777777" w:rsidTr="00FA357B">
        <w:trPr>
          <w:trHeight w:val="35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FE2603" w14:textId="77777777" w:rsidR="00754465" w:rsidRPr="0072471F" w:rsidRDefault="00754465" w:rsidP="0002130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en-GB"/>
              </w:rPr>
            </w:pPr>
          </w:p>
        </w:tc>
        <w:tc>
          <w:tcPr>
            <w:tcW w:w="12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vAlign w:val="center"/>
            <w:hideMark/>
          </w:tcPr>
          <w:p w14:paraId="520501AD" w14:textId="77777777" w:rsidR="00754465" w:rsidRPr="0072471F" w:rsidRDefault="00754465" w:rsidP="0002130F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eastAsia="en-GB"/>
              </w:rPr>
            </w:pPr>
            <w:r w:rsidRPr="0072471F">
              <w:rPr>
                <w:rFonts w:ascii="Calibri Light" w:hAnsi="Calibri Light" w:cs="Calibri Light"/>
                <w:b/>
                <w:bCs/>
                <w:sz w:val="20"/>
                <w:szCs w:val="20"/>
                <w:lang w:val="en-US" w:eastAsia="en-GB"/>
              </w:rPr>
              <w:t>Weekly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E39B8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  <w:r w:rsidRPr="00440433"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  <w:t>Monday</w:t>
            </w:r>
          </w:p>
          <w:p w14:paraId="13990297" w14:textId="77777777" w:rsidR="00754465" w:rsidRPr="00440433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</w:p>
          <w:p w14:paraId="79AA31CE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ipe down skirting boards and architrave</w:t>
            </w:r>
          </w:p>
          <w:p w14:paraId="39084BD4" w14:textId="77777777" w:rsidR="00784719" w:rsidRDefault="00784719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  <w:p w14:paraId="0E51D94A" w14:textId="77777777" w:rsidR="00784719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*</w:t>
            </w:r>
            <w:r w:rsidRPr="00784719">
              <w:rPr>
                <w:rFonts w:ascii="Calibri Light" w:hAnsi="Calibri Light" w:cs="Calibri Light"/>
                <w:i/>
                <w:sz w:val="20"/>
                <w:szCs w:val="20"/>
                <w:lang w:eastAsia="en-GB"/>
              </w:rPr>
              <w:t>Site</w:t>
            </w:r>
          </w:p>
          <w:p w14:paraId="70051DEA" w14:textId="760B6D00" w:rsidR="00784719" w:rsidRPr="0072471F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Weekly site inspection</w:t>
            </w:r>
          </w:p>
        </w:tc>
        <w:tc>
          <w:tcPr>
            <w:tcW w:w="1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5989A7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  <w:t>Tuesday</w:t>
            </w:r>
          </w:p>
          <w:p w14:paraId="79029804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</w:p>
          <w:p w14:paraId="738ED52D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 xml:space="preserve">Wipe down all door 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surfaces</w:t>
            </w:r>
          </w:p>
          <w:p w14:paraId="23ED6A49" w14:textId="77777777" w:rsidR="00784719" w:rsidRDefault="00784719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  <w:p w14:paraId="78F75123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 xml:space="preserve">Restock </w:t>
            </w:r>
            <w:r w:rsidR="00784719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staff</w:t>
            </w: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 xml:space="preserve"> dispensers</w:t>
            </w:r>
          </w:p>
          <w:p w14:paraId="268D01B5" w14:textId="77777777" w:rsidR="00784719" w:rsidRDefault="00784719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  <w:p w14:paraId="0A874C08" w14:textId="77777777" w:rsidR="00784719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*</w:t>
            </w:r>
            <w:r w:rsidRPr="00784719">
              <w:rPr>
                <w:rFonts w:ascii="Calibri Light" w:hAnsi="Calibri Light" w:cs="Calibri Light"/>
                <w:i/>
                <w:sz w:val="20"/>
                <w:szCs w:val="20"/>
                <w:lang w:eastAsia="en-GB"/>
              </w:rPr>
              <w:t>Site</w:t>
            </w:r>
          </w:p>
          <w:p w14:paraId="499505C6" w14:textId="704AD85B" w:rsidR="00784719" w:rsidRPr="00FA357B" w:rsidRDefault="00784719" w:rsidP="00FA357B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Sweep round bins on Beverley Road Weed front garden</w:t>
            </w:r>
          </w:p>
        </w:tc>
        <w:tc>
          <w:tcPr>
            <w:tcW w:w="1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50B6274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  <w:t>Wednesday</w:t>
            </w:r>
          </w:p>
          <w:p w14:paraId="50CD0110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</w:p>
          <w:p w14:paraId="63AEA5A4" w14:textId="66133760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Damp clean chairs</w:t>
            </w:r>
          </w:p>
          <w:p w14:paraId="0A405B4F" w14:textId="61FB9BB9" w:rsidR="00784719" w:rsidRDefault="00784719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</w:p>
          <w:p w14:paraId="4B6D988F" w14:textId="77777777" w:rsidR="00784719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*</w:t>
            </w:r>
            <w:r w:rsidRPr="00784719">
              <w:rPr>
                <w:rFonts w:ascii="Calibri Light" w:hAnsi="Calibri Light" w:cs="Calibri Light"/>
                <w:i/>
                <w:sz w:val="20"/>
                <w:szCs w:val="20"/>
                <w:lang w:eastAsia="en-GB"/>
              </w:rPr>
              <w:t>Site</w:t>
            </w:r>
          </w:p>
          <w:p w14:paraId="3E1574D2" w14:textId="2216DD3D" w:rsidR="00754465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Weed front garden</w:t>
            </w:r>
          </w:p>
          <w:p w14:paraId="30635B32" w14:textId="1ABA013F" w:rsidR="00754465" w:rsidRPr="0072471F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</w:tc>
        <w:tc>
          <w:tcPr>
            <w:tcW w:w="1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EAE5851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  <w:t>Thursday</w:t>
            </w:r>
          </w:p>
          <w:p w14:paraId="317EFC62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</w:p>
          <w:p w14:paraId="6FA5173C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ipe all windowsills</w:t>
            </w:r>
          </w:p>
          <w:p w14:paraId="2B795E9F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  <w:p w14:paraId="3D2D0114" w14:textId="77777777" w:rsidR="00784719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*</w:t>
            </w:r>
            <w:r w:rsidRPr="00784719">
              <w:rPr>
                <w:rFonts w:ascii="Calibri Light" w:hAnsi="Calibri Light" w:cs="Calibri Light"/>
                <w:i/>
                <w:sz w:val="20"/>
                <w:szCs w:val="20"/>
                <w:lang w:eastAsia="en-GB"/>
              </w:rPr>
              <w:t>Site</w:t>
            </w:r>
          </w:p>
          <w:p w14:paraId="028F27B9" w14:textId="73AF0E04" w:rsidR="00784719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Empty yard bins</w:t>
            </w:r>
          </w:p>
          <w:p w14:paraId="1DB9A492" w14:textId="2D28E322" w:rsidR="00784719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Checking drains</w:t>
            </w:r>
          </w:p>
          <w:p w14:paraId="149E4C59" w14:textId="30C2BCBD" w:rsidR="00784719" w:rsidRDefault="00784719" w:rsidP="00784719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Sweep round school perimeter</w:t>
            </w:r>
          </w:p>
          <w:p w14:paraId="4477336A" w14:textId="11852E71" w:rsidR="00754465" w:rsidRPr="0072471F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</w:tc>
        <w:tc>
          <w:tcPr>
            <w:tcW w:w="1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FC4B97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  <w:r w:rsidRPr="00440433"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  <w:t>Friday</w:t>
            </w:r>
          </w:p>
          <w:p w14:paraId="08ECB0C8" w14:textId="77777777" w:rsidR="00754465" w:rsidRPr="00440433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b/>
                <w:sz w:val="20"/>
                <w:szCs w:val="20"/>
                <w:lang w:val="en-US" w:eastAsia="en-GB"/>
              </w:rPr>
            </w:pPr>
          </w:p>
          <w:p w14:paraId="2FCB5FAE" w14:textId="77777777" w:rsidR="00754465" w:rsidRDefault="00754465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Wipe down conduit ledges</w:t>
            </w:r>
            <w:r>
              <w:rPr>
                <w:rFonts w:ascii="Calibri Light" w:hAnsi="Calibri Light" w:cs="Calibri Light"/>
                <w:sz w:val="20"/>
                <w:szCs w:val="20"/>
                <w:lang w:val="en-US" w:eastAsia="en-GB"/>
              </w:rPr>
              <w:t>, on top of light switches/fire call points</w:t>
            </w: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 xml:space="preserve"> and stair handrails</w:t>
            </w:r>
          </w:p>
          <w:p w14:paraId="48C1DBF8" w14:textId="77777777" w:rsidR="00784719" w:rsidRDefault="00784719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</w:p>
          <w:p w14:paraId="22B88677" w14:textId="77777777" w:rsidR="00784719" w:rsidRDefault="00784719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*</w:t>
            </w:r>
            <w:r w:rsidRPr="00784719">
              <w:rPr>
                <w:rFonts w:ascii="Calibri Light" w:hAnsi="Calibri Light" w:cs="Calibri Light"/>
                <w:i/>
                <w:sz w:val="20"/>
                <w:szCs w:val="20"/>
                <w:lang w:eastAsia="en-GB"/>
              </w:rPr>
              <w:t>Site</w:t>
            </w:r>
          </w:p>
          <w:p w14:paraId="7B46A2B9" w14:textId="0A841B1A" w:rsidR="00784719" w:rsidRPr="0072471F" w:rsidRDefault="00784719" w:rsidP="0002130F">
            <w:pPr>
              <w:spacing w:after="0" w:line="240" w:lineRule="auto"/>
              <w:ind w:left="16"/>
              <w:jc w:val="center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Internal checks</w:t>
            </w:r>
          </w:p>
        </w:tc>
      </w:tr>
      <w:tr w:rsidR="00784719" w:rsidRPr="0072471F" w14:paraId="5DCEFB5A" w14:textId="77777777" w:rsidTr="00784719">
        <w:trPr>
          <w:trHeight w:val="2523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1CA419" w14:textId="77777777" w:rsidR="00754465" w:rsidRPr="0072471F" w:rsidRDefault="00754465" w:rsidP="0002130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en-GB"/>
              </w:rPr>
            </w:pPr>
          </w:p>
        </w:tc>
        <w:tc>
          <w:tcPr>
            <w:tcW w:w="12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vAlign w:val="center"/>
            <w:hideMark/>
          </w:tcPr>
          <w:p w14:paraId="52D029D9" w14:textId="77777777" w:rsidR="00754465" w:rsidRPr="0072471F" w:rsidRDefault="00754465" w:rsidP="0002130F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eastAsia="en-GB"/>
              </w:rPr>
            </w:pPr>
            <w:r w:rsidRPr="0072471F">
              <w:rPr>
                <w:rFonts w:ascii="Calibri Light" w:hAnsi="Calibri Light" w:cs="Calibri Light"/>
                <w:b/>
                <w:bCs/>
                <w:sz w:val="20"/>
                <w:szCs w:val="20"/>
                <w:lang w:val="en-US" w:eastAsia="en-GB"/>
              </w:rPr>
              <w:t>Monthly </w:t>
            </w:r>
            <w:r w:rsidRPr="0072471F"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72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E250B6" w14:textId="77777777" w:rsidR="00754465" w:rsidRPr="0072471F" w:rsidRDefault="00754465" w:rsidP="0002130F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val="en-US" w:eastAsia="en-GB"/>
              </w:rPr>
              <w:t>Dust vents, lights, pipes, window blinds and door frames</w:t>
            </w: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eastAsia="en-GB"/>
              </w:rPr>
              <w:t> </w:t>
            </w:r>
          </w:p>
          <w:p w14:paraId="033F18A8" w14:textId="77777777" w:rsidR="00754465" w:rsidRPr="0072471F" w:rsidRDefault="00754465" w:rsidP="0002130F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val="en-US" w:eastAsia="en-GB"/>
              </w:rPr>
              <w:t>High dusting of areas above 5 feet</w:t>
            </w: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eastAsia="en-GB"/>
              </w:rPr>
              <w:t> </w:t>
            </w:r>
          </w:p>
          <w:p w14:paraId="26A1A3E6" w14:textId="77777777" w:rsidR="00754465" w:rsidRPr="00440433" w:rsidRDefault="00754465" w:rsidP="0002130F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val="en-US" w:eastAsia="en-GB"/>
              </w:rPr>
              <w:t>Vacuum upholstered furniture</w:t>
            </w: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eastAsia="en-GB"/>
              </w:rPr>
              <w:t> </w:t>
            </w:r>
          </w:p>
          <w:p w14:paraId="2219713F" w14:textId="77777777" w:rsidR="00754465" w:rsidRDefault="00754465" w:rsidP="0002130F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Clean step white edging</w:t>
            </w:r>
          </w:p>
          <w:p w14:paraId="451A3B54" w14:textId="69CBE95E" w:rsidR="00754465" w:rsidRDefault="00754465" w:rsidP="0002130F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Clean inside of window glass on windows and doors</w:t>
            </w:r>
          </w:p>
          <w:p w14:paraId="4EC4B97A" w14:textId="0D2A05CD" w:rsidR="00784719" w:rsidRPr="0072471F" w:rsidRDefault="00784719" w:rsidP="0002130F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en-GB"/>
              </w:rPr>
              <w:t>Check drains and clean where necessary/ drain unblocker – report concerns to Emma</w:t>
            </w:r>
          </w:p>
          <w:p w14:paraId="1A62DD42" w14:textId="77777777" w:rsidR="00754465" w:rsidRPr="0072471F" w:rsidRDefault="00754465" w:rsidP="0002130F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alibri Light" w:hAnsi="Calibri Light" w:cs="Calibri Light"/>
                <w:sz w:val="20"/>
                <w:szCs w:val="20"/>
                <w:lang w:eastAsia="en-GB"/>
              </w:rPr>
            </w:pP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val="en-US" w:eastAsia="en-GB"/>
              </w:rPr>
              <w:t>Clean all ledges</w:t>
            </w:r>
            <w:r w:rsidRPr="0072471F">
              <w:rPr>
                <w:rFonts w:ascii="Calibri Light" w:hAnsi="Calibri Light" w:cs="Calibri Light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</w:tbl>
    <w:p w14:paraId="03876392" w14:textId="718833F8" w:rsidR="0072471F" w:rsidRPr="00784719" w:rsidRDefault="0072471F" w:rsidP="00784719">
      <w:pPr>
        <w:spacing w:after="0" w:line="240" w:lineRule="auto"/>
        <w:textAlignment w:val="baseline"/>
        <w:rPr>
          <w:rFonts w:ascii="Segoe UI" w:hAnsi="Segoe UI" w:cs="Segoe UI"/>
          <w:sz w:val="2"/>
          <w:szCs w:val="2"/>
          <w:lang w:eastAsia="en-GB"/>
        </w:rPr>
      </w:pPr>
    </w:p>
    <w:sectPr w:rsidR="0072471F" w:rsidRPr="00784719" w:rsidSect="007847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702" w:right="836" w:bottom="142" w:left="720" w:header="14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DADEE9" w14:textId="77777777" w:rsidR="002F76DC" w:rsidRDefault="002F76DC" w:rsidP="00A82765">
      <w:pPr>
        <w:spacing w:after="0" w:line="240" w:lineRule="auto"/>
      </w:pPr>
      <w:r>
        <w:separator/>
      </w:r>
    </w:p>
  </w:endnote>
  <w:endnote w:type="continuationSeparator" w:id="0">
    <w:p w14:paraId="5B628405" w14:textId="77777777" w:rsidR="002F76DC" w:rsidRDefault="002F76DC" w:rsidP="00A82765">
      <w:pPr>
        <w:spacing w:after="0" w:line="240" w:lineRule="auto"/>
      </w:pPr>
      <w:r>
        <w:continuationSeparator/>
      </w:r>
    </w:p>
  </w:endnote>
  <w:endnote w:type="continuationNotice" w:id="1">
    <w:p w14:paraId="705D00DE" w14:textId="77777777" w:rsidR="002F76DC" w:rsidRDefault="002F76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E8F46" w14:textId="77777777" w:rsidR="009C1D5C" w:rsidRPr="00A82765" w:rsidRDefault="009C1D5C" w:rsidP="00A82765">
    <w:pPr>
      <w:pStyle w:val="Footer"/>
      <w:jc w:val="center"/>
      <w:rPr>
        <w:rFonts w:ascii="Verdana" w:hAnsi="Verdana"/>
        <w:color w:val="244061" w:themeColor="accent1" w:themeShade="80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EDD9C3" w14:textId="729ADF24" w:rsidR="009C1D5C" w:rsidRPr="00A82765" w:rsidRDefault="009C1D5C" w:rsidP="00A82765">
    <w:pPr>
      <w:pStyle w:val="Footer"/>
      <w:jc w:val="center"/>
      <w:rPr>
        <w:rFonts w:ascii="Verdana" w:hAnsi="Verdana"/>
        <w:color w:val="244061" w:themeColor="accent1" w:themeShade="80"/>
        <w:sz w:val="20"/>
      </w:rPr>
    </w:pPr>
    <w:r w:rsidRPr="007D1EC8">
      <w:rPr>
        <w:rFonts w:ascii="Verdana" w:hAnsi="Verdana"/>
        <w:noProof/>
        <w:color w:val="244061" w:themeColor="accent1" w:themeShade="80"/>
        <w:sz w:val="20"/>
        <w:highlight w:val="yellow"/>
        <w:lang w:eastAsia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E4110" w14:textId="77777777" w:rsidR="00A443EC" w:rsidRDefault="00A44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F2565" w14:textId="77777777" w:rsidR="002F76DC" w:rsidRDefault="002F76DC" w:rsidP="00A82765">
      <w:pPr>
        <w:spacing w:after="0" w:line="240" w:lineRule="auto"/>
      </w:pPr>
      <w:r>
        <w:separator/>
      </w:r>
    </w:p>
  </w:footnote>
  <w:footnote w:type="continuationSeparator" w:id="0">
    <w:p w14:paraId="177CD038" w14:textId="77777777" w:rsidR="002F76DC" w:rsidRDefault="002F76DC" w:rsidP="00A82765">
      <w:pPr>
        <w:spacing w:after="0" w:line="240" w:lineRule="auto"/>
      </w:pPr>
      <w:r>
        <w:continuationSeparator/>
      </w:r>
    </w:p>
  </w:footnote>
  <w:footnote w:type="continuationNotice" w:id="1">
    <w:p w14:paraId="5C4198C4" w14:textId="77777777" w:rsidR="002F76DC" w:rsidRDefault="002F76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15D160" w14:textId="77777777" w:rsidR="00A443EC" w:rsidRDefault="00A443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D90DC" w14:textId="10774FF1" w:rsidR="009C1D5C" w:rsidRPr="00A82765" w:rsidRDefault="00BD46F1" w:rsidP="00D966E7">
    <w:pPr>
      <w:pStyle w:val="Header"/>
      <w:ind w:left="-426"/>
      <w:rPr>
        <w:rFonts w:ascii="Verdana" w:hAnsi="Verdana"/>
        <w:color w:val="244061" w:themeColor="accent1" w:themeShade="80"/>
        <w:sz w:val="20"/>
      </w:rPr>
    </w:pPr>
    <w:r>
      <w:rPr>
        <w:rFonts w:ascii="Verdana" w:hAnsi="Verdana"/>
        <w:noProof/>
        <w:color w:val="244061" w:themeColor="accent1" w:themeShade="80"/>
        <w:sz w:val="20"/>
        <w:lang w:eastAsia="en-GB"/>
      </w:rPr>
      <w:drawing>
        <wp:inline distT="0" distB="0" distL="0" distR="0" wp14:anchorId="4C428E37" wp14:editId="09CABF9F">
          <wp:extent cx="7923922" cy="733093"/>
          <wp:effectExtent l="0" t="0" r="127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etterhea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1091" cy="733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20F70" w14:textId="77777777" w:rsidR="00A443EC" w:rsidRDefault="00A443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43CC0"/>
    <w:multiLevelType w:val="multilevel"/>
    <w:tmpl w:val="A65A4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B07CAC"/>
    <w:multiLevelType w:val="multilevel"/>
    <w:tmpl w:val="34145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412E23"/>
    <w:multiLevelType w:val="multilevel"/>
    <w:tmpl w:val="475AB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2A8046E"/>
    <w:multiLevelType w:val="multilevel"/>
    <w:tmpl w:val="3B4A1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3E467B4"/>
    <w:multiLevelType w:val="multilevel"/>
    <w:tmpl w:val="7368E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94F4EC2"/>
    <w:multiLevelType w:val="hybridMultilevel"/>
    <w:tmpl w:val="6F9050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E35F55"/>
    <w:multiLevelType w:val="hybridMultilevel"/>
    <w:tmpl w:val="F050B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21F44"/>
    <w:multiLevelType w:val="multilevel"/>
    <w:tmpl w:val="46B28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EC10E4"/>
    <w:multiLevelType w:val="multilevel"/>
    <w:tmpl w:val="3DC4F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0674480"/>
    <w:multiLevelType w:val="multilevel"/>
    <w:tmpl w:val="46360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5BC4C60"/>
    <w:multiLevelType w:val="multilevel"/>
    <w:tmpl w:val="67827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0E77E6"/>
    <w:multiLevelType w:val="multilevel"/>
    <w:tmpl w:val="2C145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4F2F2A"/>
    <w:multiLevelType w:val="multilevel"/>
    <w:tmpl w:val="56743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6B91C3A"/>
    <w:multiLevelType w:val="multilevel"/>
    <w:tmpl w:val="1AF0E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504462"/>
    <w:multiLevelType w:val="multilevel"/>
    <w:tmpl w:val="34724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9744B4C"/>
    <w:multiLevelType w:val="multilevel"/>
    <w:tmpl w:val="EDCC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4D423A"/>
    <w:multiLevelType w:val="multilevel"/>
    <w:tmpl w:val="B5CCD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C9A30DD"/>
    <w:multiLevelType w:val="multilevel"/>
    <w:tmpl w:val="89D66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CC583F"/>
    <w:multiLevelType w:val="multilevel"/>
    <w:tmpl w:val="66006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6056A9B"/>
    <w:multiLevelType w:val="multilevel"/>
    <w:tmpl w:val="2F788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96F6D1F"/>
    <w:multiLevelType w:val="hybridMultilevel"/>
    <w:tmpl w:val="155E0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BE6"/>
    <w:multiLevelType w:val="multilevel"/>
    <w:tmpl w:val="64E64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EAB3B2A"/>
    <w:multiLevelType w:val="multilevel"/>
    <w:tmpl w:val="E2464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BD36902"/>
    <w:multiLevelType w:val="multilevel"/>
    <w:tmpl w:val="703AD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FBA34EE"/>
    <w:multiLevelType w:val="multilevel"/>
    <w:tmpl w:val="AEB24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D622003"/>
    <w:multiLevelType w:val="multilevel"/>
    <w:tmpl w:val="7D328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0E67F2"/>
    <w:multiLevelType w:val="multilevel"/>
    <w:tmpl w:val="EBF80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CC7284E"/>
    <w:multiLevelType w:val="multilevel"/>
    <w:tmpl w:val="C6462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E717BCF"/>
    <w:multiLevelType w:val="hybridMultilevel"/>
    <w:tmpl w:val="14F2CA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018760">
    <w:abstractNumId w:val="28"/>
  </w:num>
  <w:num w:numId="2" w16cid:durableId="2121991164">
    <w:abstractNumId w:val="15"/>
  </w:num>
  <w:num w:numId="3" w16cid:durableId="1155494359">
    <w:abstractNumId w:val="20"/>
  </w:num>
  <w:num w:numId="4" w16cid:durableId="1122380826">
    <w:abstractNumId w:val="27"/>
  </w:num>
  <w:num w:numId="5" w16cid:durableId="1523057782">
    <w:abstractNumId w:val="8"/>
  </w:num>
  <w:num w:numId="6" w16cid:durableId="27411251">
    <w:abstractNumId w:val="18"/>
  </w:num>
  <w:num w:numId="7" w16cid:durableId="1437017342">
    <w:abstractNumId w:val="19"/>
  </w:num>
  <w:num w:numId="8" w16cid:durableId="1452477345">
    <w:abstractNumId w:val="10"/>
  </w:num>
  <w:num w:numId="9" w16cid:durableId="1819574176">
    <w:abstractNumId w:val="9"/>
  </w:num>
  <w:num w:numId="10" w16cid:durableId="2002812339">
    <w:abstractNumId w:val="22"/>
  </w:num>
  <w:num w:numId="11" w16cid:durableId="534001356">
    <w:abstractNumId w:val="11"/>
  </w:num>
  <w:num w:numId="12" w16cid:durableId="1399553562">
    <w:abstractNumId w:val="12"/>
  </w:num>
  <w:num w:numId="13" w16cid:durableId="1911847839">
    <w:abstractNumId w:val="25"/>
  </w:num>
  <w:num w:numId="14" w16cid:durableId="186796520">
    <w:abstractNumId w:val="26"/>
  </w:num>
  <w:num w:numId="15" w16cid:durableId="1551728333">
    <w:abstractNumId w:val="16"/>
  </w:num>
  <w:num w:numId="16" w16cid:durableId="1063257755">
    <w:abstractNumId w:val="17"/>
  </w:num>
  <w:num w:numId="17" w16cid:durableId="803889107">
    <w:abstractNumId w:val="4"/>
  </w:num>
  <w:num w:numId="18" w16cid:durableId="783816698">
    <w:abstractNumId w:val="2"/>
  </w:num>
  <w:num w:numId="19" w16cid:durableId="609707958">
    <w:abstractNumId w:val="7"/>
  </w:num>
  <w:num w:numId="20" w16cid:durableId="882640046">
    <w:abstractNumId w:val="14"/>
  </w:num>
  <w:num w:numId="21" w16cid:durableId="1566378147">
    <w:abstractNumId w:val="13"/>
  </w:num>
  <w:num w:numId="22" w16cid:durableId="1985313202">
    <w:abstractNumId w:val="0"/>
  </w:num>
  <w:num w:numId="23" w16cid:durableId="200825749">
    <w:abstractNumId w:val="1"/>
  </w:num>
  <w:num w:numId="24" w16cid:durableId="1954899363">
    <w:abstractNumId w:val="23"/>
  </w:num>
  <w:num w:numId="25" w16cid:durableId="1839032237">
    <w:abstractNumId w:val="21"/>
  </w:num>
  <w:num w:numId="26" w16cid:durableId="2039313421">
    <w:abstractNumId w:val="3"/>
  </w:num>
  <w:num w:numId="27" w16cid:durableId="800810852">
    <w:abstractNumId w:val="24"/>
  </w:num>
  <w:num w:numId="28" w16cid:durableId="1574970784">
    <w:abstractNumId w:val="5"/>
  </w:num>
  <w:num w:numId="29" w16cid:durableId="1302152507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LEwNbcwsDQyMjZX0lEKTi0uzszPAykwNa8FAEt4F4AtAAAA"/>
  </w:docVars>
  <w:rsids>
    <w:rsidRoot w:val="00A82765"/>
    <w:rsid w:val="00012421"/>
    <w:rsid w:val="000234BA"/>
    <w:rsid w:val="00034D20"/>
    <w:rsid w:val="0004487E"/>
    <w:rsid w:val="00044F9C"/>
    <w:rsid w:val="00071B4F"/>
    <w:rsid w:val="00083CF6"/>
    <w:rsid w:val="000841A7"/>
    <w:rsid w:val="00092679"/>
    <w:rsid w:val="00093B5C"/>
    <w:rsid w:val="00094B12"/>
    <w:rsid w:val="000A0905"/>
    <w:rsid w:val="000A596E"/>
    <w:rsid w:val="000B3845"/>
    <w:rsid w:val="000B76E4"/>
    <w:rsid w:val="000B78D4"/>
    <w:rsid w:val="000D16E9"/>
    <w:rsid w:val="000D5921"/>
    <w:rsid w:val="000E57B9"/>
    <w:rsid w:val="000F052D"/>
    <w:rsid w:val="000F1C10"/>
    <w:rsid w:val="000F5EB4"/>
    <w:rsid w:val="00102070"/>
    <w:rsid w:val="00114EDE"/>
    <w:rsid w:val="00126DAD"/>
    <w:rsid w:val="00134F51"/>
    <w:rsid w:val="00145BA1"/>
    <w:rsid w:val="001604F1"/>
    <w:rsid w:val="001838DB"/>
    <w:rsid w:val="001A759E"/>
    <w:rsid w:val="001C1901"/>
    <w:rsid w:val="001C1DF6"/>
    <w:rsid w:val="001D1FD7"/>
    <w:rsid w:val="001E4B7B"/>
    <w:rsid w:val="001E69CE"/>
    <w:rsid w:val="001E6B87"/>
    <w:rsid w:val="001F2782"/>
    <w:rsid w:val="00204060"/>
    <w:rsid w:val="002065E0"/>
    <w:rsid w:val="00215923"/>
    <w:rsid w:val="00217501"/>
    <w:rsid w:val="002262CB"/>
    <w:rsid w:val="00227785"/>
    <w:rsid w:val="00236C09"/>
    <w:rsid w:val="002375BD"/>
    <w:rsid w:val="00237C4C"/>
    <w:rsid w:val="002424A4"/>
    <w:rsid w:val="00245D59"/>
    <w:rsid w:val="0026167E"/>
    <w:rsid w:val="00262B82"/>
    <w:rsid w:val="00277DA5"/>
    <w:rsid w:val="00283171"/>
    <w:rsid w:val="00296CCF"/>
    <w:rsid w:val="00297571"/>
    <w:rsid w:val="002A54EF"/>
    <w:rsid w:val="002B298D"/>
    <w:rsid w:val="002C5DC0"/>
    <w:rsid w:val="002C66DC"/>
    <w:rsid w:val="002D10CC"/>
    <w:rsid w:val="002D6D9F"/>
    <w:rsid w:val="002F2A20"/>
    <w:rsid w:val="002F4319"/>
    <w:rsid w:val="002F76DC"/>
    <w:rsid w:val="003037DE"/>
    <w:rsid w:val="00304643"/>
    <w:rsid w:val="003173A6"/>
    <w:rsid w:val="00331BF3"/>
    <w:rsid w:val="00344FC9"/>
    <w:rsid w:val="00364C2D"/>
    <w:rsid w:val="00381BBC"/>
    <w:rsid w:val="003845D6"/>
    <w:rsid w:val="00393515"/>
    <w:rsid w:val="003A4261"/>
    <w:rsid w:val="003A4575"/>
    <w:rsid w:val="003A6152"/>
    <w:rsid w:val="003B0E00"/>
    <w:rsid w:val="003B2A0C"/>
    <w:rsid w:val="003B6C77"/>
    <w:rsid w:val="003B76D6"/>
    <w:rsid w:val="003C4C7E"/>
    <w:rsid w:val="003D017E"/>
    <w:rsid w:val="003E683F"/>
    <w:rsid w:val="003F0154"/>
    <w:rsid w:val="003F5E89"/>
    <w:rsid w:val="00401A8E"/>
    <w:rsid w:val="00417018"/>
    <w:rsid w:val="00422F6A"/>
    <w:rsid w:val="00426F43"/>
    <w:rsid w:val="00432AA5"/>
    <w:rsid w:val="00440433"/>
    <w:rsid w:val="004418E0"/>
    <w:rsid w:val="00447F12"/>
    <w:rsid w:val="00453BC9"/>
    <w:rsid w:val="00455F09"/>
    <w:rsid w:val="00456FEE"/>
    <w:rsid w:val="00464626"/>
    <w:rsid w:val="0047182F"/>
    <w:rsid w:val="00471ED2"/>
    <w:rsid w:val="00472516"/>
    <w:rsid w:val="00484201"/>
    <w:rsid w:val="00490E81"/>
    <w:rsid w:val="00492DF9"/>
    <w:rsid w:val="004948FE"/>
    <w:rsid w:val="004968E8"/>
    <w:rsid w:val="00497A28"/>
    <w:rsid w:val="004A1AC6"/>
    <w:rsid w:val="004C5C7A"/>
    <w:rsid w:val="004D1711"/>
    <w:rsid w:val="004D638E"/>
    <w:rsid w:val="004E6A1E"/>
    <w:rsid w:val="004F7B89"/>
    <w:rsid w:val="0050772B"/>
    <w:rsid w:val="005078D9"/>
    <w:rsid w:val="00510307"/>
    <w:rsid w:val="00512C2B"/>
    <w:rsid w:val="00513456"/>
    <w:rsid w:val="00523260"/>
    <w:rsid w:val="00523A6F"/>
    <w:rsid w:val="00534315"/>
    <w:rsid w:val="00541FEA"/>
    <w:rsid w:val="00543600"/>
    <w:rsid w:val="00545338"/>
    <w:rsid w:val="005504E2"/>
    <w:rsid w:val="0055645B"/>
    <w:rsid w:val="00580736"/>
    <w:rsid w:val="005874F3"/>
    <w:rsid w:val="005912FA"/>
    <w:rsid w:val="00592308"/>
    <w:rsid w:val="005925DB"/>
    <w:rsid w:val="00597899"/>
    <w:rsid w:val="005A413C"/>
    <w:rsid w:val="005A6011"/>
    <w:rsid w:val="005C6309"/>
    <w:rsid w:val="005D16B1"/>
    <w:rsid w:val="005D387D"/>
    <w:rsid w:val="005E4290"/>
    <w:rsid w:val="005F3531"/>
    <w:rsid w:val="00603BD3"/>
    <w:rsid w:val="00622957"/>
    <w:rsid w:val="006349CA"/>
    <w:rsid w:val="00637E60"/>
    <w:rsid w:val="00647B7B"/>
    <w:rsid w:val="00662CEF"/>
    <w:rsid w:val="00671093"/>
    <w:rsid w:val="006772A0"/>
    <w:rsid w:val="006835F1"/>
    <w:rsid w:val="006924B5"/>
    <w:rsid w:val="006A1CDB"/>
    <w:rsid w:val="006B7CC3"/>
    <w:rsid w:val="006D38E8"/>
    <w:rsid w:val="006E0A24"/>
    <w:rsid w:val="006E635D"/>
    <w:rsid w:val="0070519F"/>
    <w:rsid w:val="00711B31"/>
    <w:rsid w:val="00722B70"/>
    <w:rsid w:val="00722C13"/>
    <w:rsid w:val="0072471F"/>
    <w:rsid w:val="00736D1E"/>
    <w:rsid w:val="007501EF"/>
    <w:rsid w:val="00753E63"/>
    <w:rsid w:val="00754465"/>
    <w:rsid w:val="00756CC6"/>
    <w:rsid w:val="00762D86"/>
    <w:rsid w:val="007767BF"/>
    <w:rsid w:val="00781563"/>
    <w:rsid w:val="0078279A"/>
    <w:rsid w:val="00782B21"/>
    <w:rsid w:val="00783B3B"/>
    <w:rsid w:val="00784719"/>
    <w:rsid w:val="00791BC5"/>
    <w:rsid w:val="007A0963"/>
    <w:rsid w:val="007B26F4"/>
    <w:rsid w:val="007C3975"/>
    <w:rsid w:val="007D1EC8"/>
    <w:rsid w:val="007D2BF4"/>
    <w:rsid w:val="007D55A5"/>
    <w:rsid w:val="007E11BC"/>
    <w:rsid w:val="007E3199"/>
    <w:rsid w:val="007F4514"/>
    <w:rsid w:val="007F57DC"/>
    <w:rsid w:val="007F5938"/>
    <w:rsid w:val="008060AA"/>
    <w:rsid w:val="00812A85"/>
    <w:rsid w:val="0082637E"/>
    <w:rsid w:val="00833FF7"/>
    <w:rsid w:val="008423BE"/>
    <w:rsid w:val="00846020"/>
    <w:rsid w:val="00850AB2"/>
    <w:rsid w:val="008523E9"/>
    <w:rsid w:val="00860B7B"/>
    <w:rsid w:val="00862DCE"/>
    <w:rsid w:val="0086577E"/>
    <w:rsid w:val="00872D24"/>
    <w:rsid w:val="008735A9"/>
    <w:rsid w:val="00884E83"/>
    <w:rsid w:val="008A15A5"/>
    <w:rsid w:val="008B3BF1"/>
    <w:rsid w:val="008D2C78"/>
    <w:rsid w:val="00903A2C"/>
    <w:rsid w:val="00915D1E"/>
    <w:rsid w:val="00945232"/>
    <w:rsid w:val="0096493C"/>
    <w:rsid w:val="00966885"/>
    <w:rsid w:val="0097032E"/>
    <w:rsid w:val="0097330E"/>
    <w:rsid w:val="00976EC0"/>
    <w:rsid w:val="0099003E"/>
    <w:rsid w:val="00990BC2"/>
    <w:rsid w:val="00996B59"/>
    <w:rsid w:val="009A10A1"/>
    <w:rsid w:val="009A6EF6"/>
    <w:rsid w:val="009B08F7"/>
    <w:rsid w:val="009C1D5C"/>
    <w:rsid w:val="009C30BF"/>
    <w:rsid w:val="009C6B9C"/>
    <w:rsid w:val="009E271F"/>
    <w:rsid w:val="009E7C14"/>
    <w:rsid w:val="009F4626"/>
    <w:rsid w:val="00A02370"/>
    <w:rsid w:val="00A067BB"/>
    <w:rsid w:val="00A113BD"/>
    <w:rsid w:val="00A33817"/>
    <w:rsid w:val="00A37C2F"/>
    <w:rsid w:val="00A443EC"/>
    <w:rsid w:val="00A4456D"/>
    <w:rsid w:val="00A508DF"/>
    <w:rsid w:val="00A524F5"/>
    <w:rsid w:val="00A64639"/>
    <w:rsid w:val="00A71F5F"/>
    <w:rsid w:val="00A82765"/>
    <w:rsid w:val="00A82F2A"/>
    <w:rsid w:val="00A94088"/>
    <w:rsid w:val="00AA47FB"/>
    <w:rsid w:val="00AC37D8"/>
    <w:rsid w:val="00AD04E7"/>
    <w:rsid w:val="00AD5701"/>
    <w:rsid w:val="00AE4165"/>
    <w:rsid w:val="00AF2808"/>
    <w:rsid w:val="00B036F0"/>
    <w:rsid w:val="00B04FC8"/>
    <w:rsid w:val="00B064B2"/>
    <w:rsid w:val="00B101D1"/>
    <w:rsid w:val="00B1491F"/>
    <w:rsid w:val="00B1738D"/>
    <w:rsid w:val="00B27349"/>
    <w:rsid w:val="00B349B3"/>
    <w:rsid w:val="00B45A62"/>
    <w:rsid w:val="00B47E62"/>
    <w:rsid w:val="00B5067A"/>
    <w:rsid w:val="00B514AA"/>
    <w:rsid w:val="00B51A1B"/>
    <w:rsid w:val="00B53757"/>
    <w:rsid w:val="00B550FD"/>
    <w:rsid w:val="00B57807"/>
    <w:rsid w:val="00B670B6"/>
    <w:rsid w:val="00B75B91"/>
    <w:rsid w:val="00B76486"/>
    <w:rsid w:val="00B777DF"/>
    <w:rsid w:val="00B86BEA"/>
    <w:rsid w:val="00B97A2C"/>
    <w:rsid w:val="00BA1369"/>
    <w:rsid w:val="00BA20D4"/>
    <w:rsid w:val="00BB2487"/>
    <w:rsid w:val="00BC78CD"/>
    <w:rsid w:val="00BD46F1"/>
    <w:rsid w:val="00BE0F3C"/>
    <w:rsid w:val="00BF0C6B"/>
    <w:rsid w:val="00C01751"/>
    <w:rsid w:val="00C11302"/>
    <w:rsid w:val="00C24BEE"/>
    <w:rsid w:val="00C27674"/>
    <w:rsid w:val="00C33A82"/>
    <w:rsid w:val="00C4117D"/>
    <w:rsid w:val="00C41E3D"/>
    <w:rsid w:val="00C7073E"/>
    <w:rsid w:val="00C8211B"/>
    <w:rsid w:val="00C82852"/>
    <w:rsid w:val="00C97AA2"/>
    <w:rsid w:val="00C97B4B"/>
    <w:rsid w:val="00CA485B"/>
    <w:rsid w:val="00CA66FD"/>
    <w:rsid w:val="00CC0A97"/>
    <w:rsid w:val="00CD4F57"/>
    <w:rsid w:val="00CF3294"/>
    <w:rsid w:val="00CF43FB"/>
    <w:rsid w:val="00CF70EF"/>
    <w:rsid w:val="00CF7DC1"/>
    <w:rsid w:val="00D013E6"/>
    <w:rsid w:val="00D021C4"/>
    <w:rsid w:val="00D037FB"/>
    <w:rsid w:val="00D04D74"/>
    <w:rsid w:val="00D10E9F"/>
    <w:rsid w:val="00D20A1B"/>
    <w:rsid w:val="00D34CF9"/>
    <w:rsid w:val="00D46A91"/>
    <w:rsid w:val="00D601DC"/>
    <w:rsid w:val="00D76C8D"/>
    <w:rsid w:val="00D8603A"/>
    <w:rsid w:val="00D966E7"/>
    <w:rsid w:val="00DA3E31"/>
    <w:rsid w:val="00DB6A6A"/>
    <w:rsid w:val="00DF1CDB"/>
    <w:rsid w:val="00DF403D"/>
    <w:rsid w:val="00DF477C"/>
    <w:rsid w:val="00DF4D18"/>
    <w:rsid w:val="00DF58F0"/>
    <w:rsid w:val="00DF5B69"/>
    <w:rsid w:val="00E0021B"/>
    <w:rsid w:val="00E03257"/>
    <w:rsid w:val="00E05887"/>
    <w:rsid w:val="00E20CB1"/>
    <w:rsid w:val="00E21A14"/>
    <w:rsid w:val="00E22B97"/>
    <w:rsid w:val="00E277C3"/>
    <w:rsid w:val="00E414E7"/>
    <w:rsid w:val="00E428FC"/>
    <w:rsid w:val="00E43B79"/>
    <w:rsid w:val="00E4683D"/>
    <w:rsid w:val="00E50A5F"/>
    <w:rsid w:val="00E5269B"/>
    <w:rsid w:val="00E52EBF"/>
    <w:rsid w:val="00E60528"/>
    <w:rsid w:val="00E64B83"/>
    <w:rsid w:val="00E677F0"/>
    <w:rsid w:val="00E67C71"/>
    <w:rsid w:val="00E836D0"/>
    <w:rsid w:val="00E845D6"/>
    <w:rsid w:val="00E927CD"/>
    <w:rsid w:val="00EA5146"/>
    <w:rsid w:val="00EA6ECA"/>
    <w:rsid w:val="00EB68ED"/>
    <w:rsid w:val="00EC330C"/>
    <w:rsid w:val="00F10A40"/>
    <w:rsid w:val="00F22603"/>
    <w:rsid w:val="00F403FF"/>
    <w:rsid w:val="00F43752"/>
    <w:rsid w:val="00F56F96"/>
    <w:rsid w:val="00F6489B"/>
    <w:rsid w:val="00F712EF"/>
    <w:rsid w:val="00F84366"/>
    <w:rsid w:val="00FA357B"/>
    <w:rsid w:val="00FA3A50"/>
    <w:rsid w:val="00FC08A0"/>
    <w:rsid w:val="00FC3993"/>
    <w:rsid w:val="00FD439F"/>
    <w:rsid w:val="00FD5690"/>
    <w:rsid w:val="00FE6D98"/>
    <w:rsid w:val="00FF1F49"/>
    <w:rsid w:val="00FF2400"/>
    <w:rsid w:val="00FF3BB3"/>
    <w:rsid w:val="0A11E524"/>
    <w:rsid w:val="2F418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59DE95"/>
  <w15:chartTrackingRefBased/>
  <w15:docId w15:val="{D9B05283-5D21-4E6F-9FBF-D5B361CFB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A2C"/>
    <w:pPr>
      <w:spacing w:after="200" w:line="276" w:lineRule="auto"/>
    </w:pPr>
    <w:rPr>
      <w:rFonts w:ascii="Calibri" w:eastAsia="Times New Roman" w:hAnsi="Calibri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6C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6C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6C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F403FF"/>
    <w:pPr>
      <w:spacing w:before="161" w:after="120" w:line="240" w:lineRule="auto"/>
      <w:outlineLvl w:val="3"/>
    </w:pPr>
    <w:rPr>
      <w:rFonts w:ascii="Times New Roman" w:hAnsi="Times New Roman"/>
      <w:b/>
      <w:bCs/>
      <w:color w:val="333333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2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765"/>
  </w:style>
  <w:style w:type="paragraph" w:styleId="Footer">
    <w:name w:val="footer"/>
    <w:basedOn w:val="Normal"/>
    <w:link w:val="FooterChar"/>
    <w:uiPriority w:val="99"/>
    <w:unhideWhenUsed/>
    <w:rsid w:val="00A82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765"/>
  </w:style>
  <w:style w:type="character" w:styleId="Hyperlink">
    <w:name w:val="Hyperlink"/>
    <w:basedOn w:val="DefaultParagraphFont"/>
    <w:uiPriority w:val="99"/>
    <w:unhideWhenUsed/>
    <w:rsid w:val="00A8276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7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76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7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5A6011"/>
    <w:pPr>
      <w:spacing w:after="0" w:line="240" w:lineRule="auto"/>
      <w:jc w:val="center"/>
    </w:pPr>
    <w:rPr>
      <w:rFonts w:ascii="Bookman Old Style" w:hAnsi="Bookman Old Style"/>
      <w:b/>
      <w:sz w:val="4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5A6011"/>
    <w:rPr>
      <w:rFonts w:ascii="Bookman Old Style" w:eastAsia="Times New Roman" w:hAnsi="Bookman Old Style" w:cs="Times New Roman"/>
      <w:b/>
      <w:sz w:val="44"/>
      <w:szCs w:val="20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F403FF"/>
    <w:rPr>
      <w:rFonts w:ascii="Times New Roman" w:eastAsia="Times New Roman" w:hAnsi="Times New Roman" w:cs="Times New Roman"/>
      <w:b/>
      <w:bCs/>
      <w:color w:val="333333"/>
      <w:sz w:val="23"/>
      <w:szCs w:val="23"/>
    </w:rPr>
  </w:style>
  <w:style w:type="character" w:styleId="Strong">
    <w:name w:val="Strong"/>
    <w:basedOn w:val="DefaultParagraphFont"/>
    <w:uiPriority w:val="22"/>
    <w:qFormat/>
    <w:rsid w:val="00F403FF"/>
    <w:rPr>
      <w:b/>
      <w:bCs/>
    </w:rPr>
  </w:style>
  <w:style w:type="paragraph" w:customStyle="1" w:styleId="pullquote">
    <w:name w:val="pullquote"/>
    <w:basedOn w:val="Normal"/>
    <w:rsid w:val="00F403FF"/>
    <w:pPr>
      <w:pBdr>
        <w:top w:val="single" w:sz="12" w:space="8" w:color="F15F22"/>
        <w:left w:val="single" w:sz="2" w:space="0" w:color="F15F22"/>
        <w:bottom w:val="single" w:sz="12" w:space="8" w:color="F15F22"/>
        <w:right w:val="single" w:sz="2" w:space="0" w:color="F15F22"/>
      </w:pBdr>
      <w:spacing w:before="300" w:after="300" w:line="240" w:lineRule="auto"/>
    </w:pPr>
    <w:rPr>
      <w:rFonts w:ascii="Arial" w:hAnsi="Arial" w:cs="Arial"/>
      <w:color w:val="F15F22"/>
      <w:sz w:val="27"/>
      <w:szCs w:val="27"/>
    </w:rPr>
  </w:style>
  <w:style w:type="paragraph" w:customStyle="1" w:styleId="plain">
    <w:name w:val="plain"/>
    <w:basedOn w:val="Normal"/>
    <w:rsid w:val="00F403FF"/>
    <w:pPr>
      <w:spacing w:before="240" w:after="24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03F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6CC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96CC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6CC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5C63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16E9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1604F1"/>
  </w:style>
  <w:style w:type="character" w:styleId="FollowedHyperlink">
    <w:name w:val="FollowedHyperlink"/>
    <w:basedOn w:val="DefaultParagraphFont"/>
    <w:uiPriority w:val="99"/>
    <w:semiHidden/>
    <w:unhideWhenUsed/>
    <w:rsid w:val="004C5C7A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601D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D38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49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4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7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3414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25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81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09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16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430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684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00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67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8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64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9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65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64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02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6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1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4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3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96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0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0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84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18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12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03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75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26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30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9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6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7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8557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49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9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54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0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63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6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8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78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30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36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29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25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9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1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91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4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65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64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96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60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2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21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38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60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9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77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9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1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641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09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70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43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50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68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0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46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41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6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10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5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56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77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48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06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4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30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73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1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19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59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33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64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94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6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9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43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3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08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77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23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02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11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30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19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9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4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62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7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2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46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66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7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741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89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2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09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2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73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1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8656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17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5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30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64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55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29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41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21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2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49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263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29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77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031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43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7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07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77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982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4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00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23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6430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0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92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6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90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39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84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36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57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0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93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92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59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13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33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98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2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18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42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00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7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48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11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44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39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5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038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7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017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48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62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88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7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2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372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6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9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76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13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5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06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7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1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34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19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11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18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45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90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63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95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0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30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436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59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88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62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29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04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59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23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9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028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15087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73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08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52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187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382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6472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196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1273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041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21674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6218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5437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8370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0768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657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9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48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900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7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3703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6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465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260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592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534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2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560924">
              <w:marLeft w:val="0"/>
              <w:marRight w:val="0"/>
              <w:marTop w:val="0"/>
              <w:marBottom w:val="0"/>
              <w:divBdr>
                <w:top w:val="single" w:sz="6" w:space="0" w:color="99339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03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672089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706">
                          <w:marLeft w:val="285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814804">
                              <w:marLeft w:val="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11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65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8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421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842024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623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371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251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5035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0043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4849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46498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062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2759875">
                                                                  <w:marLeft w:val="0"/>
                                                                  <w:marRight w:val="0"/>
                                                                  <w:marTop w:val="73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2998282">
                                                                      <w:marLeft w:val="45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4727551">
                                                                          <w:marLeft w:val="0"/>
                                                                          <w:marRight w:val="45"/>
                                                                          <w:marTop w:val="45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93522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8067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77306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3865973">
                                                                                          <w:marLeft w:val="150"/>
                                                                                          <w:marRight w:val="15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8418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7393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23586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294549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470391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13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6764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54850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2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5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68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49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553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68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4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291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2142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1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117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94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70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111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7066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10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9c202-6621-467e-8bb9-ce02d7e1069c" xsi:nil="true"/>
    <SharedWithUsers xmlns="6ad9c202-6621-467e-8bb9-ce02d7e1069c">
      <UserInfo>
        <DisplayName/>
        <AccountId xsi:nil="true"/>
        <AccountType/>
      </UserInfo>
    </SharedWithUsers>
    <lcf76f155ced4ddcb4097134ff3c332f xmlns="cbeaa0d2-7c4e-4e97-a1ff-94cbb710727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BB99F3DAA7048B6EE7B1B3AA2D6F9" ma:contentTypeVersion="13" ma:contentTypeDescription="Create a new document." ma:contentTypeScope="" ma:versionID="05e0f3e19e2a78c4fccabd6a2b9f8bdb">
  <xsd:schema xmlns:xsd="http://www.w3.org/2001/XMLSchema" xmlns:xs="http://www.w3.org/2001/XMLSchema" xmlns:p="http://schemas.microsoft.com/office/2006/metadata/properties" xmlns:ns2="cbeaa0d2-7c4e-4e97-a1ff-94cbb710727e" xmlns:ns3="6ad9c202-6621-467e-8bb9-ce02d7e1069c" targetNamespace="http://schemas.microsoft.com/office/2006/metadata/properties" ma:root="true" ma:fieldsID="ed12de3c44aa5b716710de3ab2659f7e" ns2:_="" ns3:_="">
    <xsd:import namespace="cbeaa0d2-7c4e-4e97-a1ff-94cbb710727e"/>
    <xsd:import namespace="6ad9c202-6621-467e-8bb9-ce02d7e106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aa0d2-7c4e-4e97-a1ff-94cbb71072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215632-5be7-42aa-b53d-19e489374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9c202-6621-467e-8bb9-ce02d7e106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70504b7-ddc1-47ad-a189-f0e1d03fc141}" ma:internalName="TaxCatchAll" ma:showField="CatchAllData" ma:web="6ad9c202-6621-467e-8bb9-ce02d7e106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40D19-5E5A-4131-992D-DD1D4B960A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A363CA-3575-49D7-BA3C-311DF5526BA4}">
  <ds:schemaRefs>
    <ds:schemaRef ds:uri="http://purl.org/dc/elements/1.1/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6ad9c202-6621-467e-8bb9-ce02d7e1069c"/>
    <ds:schemaRef ds:uri="cbeaa0d2-7c4e-4e97-a1ff-94cbb710727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8CE908D-235C-4861-82F7-365DDDE21C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FC7EF3-9AA2-489D-921A-263C869EA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eaa0d2-7c4e-4e97-a1ff-94cbb710727e"/>
    <ds:schemaRef ds:uri="6ad9c202-6621-467e-8bb9-ce02d7e106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-PRD-SCCM1</Company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, Kate</dc:creator>
  <cp:keywords/>
  <dc:description/>
  <cp:lastModifiedBy>K Richards</cp:lastModifiedBy>
  <cp:revision>3</cp:revision>
  <cp:lastPrinted>2022-05-19T11:06:00Z</cp:lastPrinted>
  <dcterms:created xsi:type="dcterms:W3CDTF">2025-07-10T15:16:00Z</dcterms:created>
  <dcterms:modified xsi:type="dcterms:W3CDTF">2025-07-1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BB99F3DAA7048B6EE7B1B3AA2D6F9</vt:lpwstr>
  </property>
  <property fmtid="{D5CDD505-2E9C-101B-9397-08002B2CF9AE}" pid="3" name="Order">
    <vt:r8>159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